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36EF0" w14:textId="276EBB44" w:rsidR="005A31DB" w:rsidRDefault="005A31DB">
      <w:r>
        <w:rPr>
          <w:noProof/>
        </w:rPr>
        <w:drawing>
          <wp:inline distT="0" distB="0" distL="0" distR="0" wp14:anchorId="70A3F90E" wp14:editId="6FFF1252">
            <wp:extent cx="5943600" cy="44577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2F3B2" w14:textId="41F966FA" w:rsidR="005A31DB" w:rsidRDefault="005A31DB">
      <w:r>
        <w:rPr>
          <w:noProof/>
        </w:rPr>
        <w:lastRenderedPageBreak/>
        <w:drawing>
          <wp:inline distT="0" distB="0" distL="0" distR="0" wp14:anchorId="35725910" wp14:editId="54079559">
            <wp:extent cx="5943600" cy="4457700"/>
            <wp:effectExtent l="0" t="0" r="0" b="0"/>
            <wp:docPr id="2" name="Picture 2" descr="A page of a boo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age of a book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05106" w14:textId="2CF15863" w:rsidR="005A31DB" w:rsidRDefault="005A31DB"/>
    <w:p w14:paraId="41D88C61" w14:textId="2698DB31" w:rsidR="005A31DB" w:rsidRDefault="005A31DB">
      <w:r>
        <w:rPr>
          <w:noProof/>
        </w:rPr>
        <w:lastRenderedPageBreak/>
        <w:drawing>
          <wp:inline distT="0" distB="0" distL="0" distR="0" wp14:anchorId="448546D3" wp14:editId="038F2C08">
            <wp:extent cx="5943600" cy="445770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DA7B0" w14:textId="79686AC9" w:rsidR="005A31DB" w:rsidRDefault="005A31DB"/>
    <w:p w14:paraId="35D594DC" w14:textId="0D27D532" w:rsidR="005A31DB" w:rsidRDefault="005A31DB">
      <w:r>
        <w:rPr>
          <w:noProof/>
        </w:rPr>
        <w:lastRenderedPageBreak/>
        <w:drawing>
          <wp:inline distT="0" distB="0" distL="0" distR="0" wp14:anchorId="6428ADC1" wp14:editId="62EF3096">
            <wp:extent cx="5943600" cy="445770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A8574" w14:textId="6801F1A5" w:rsidR="005A31DB" w:rsidRDefault="005A31DB"/>
    <w:p w14:paraId="2DA0274D" w14:textId="2DB74A77" w:rsidR="005A31DB" w:rsidRDefault="005A31DB">
      <w:r>
        <w:rPr>
          <w:noProof/>
        </w:rPr>
        <w:lastRenderedPageBreak/>
        <w:drawing>
          <wp:inline distT="0" distB="0" distL="0" distR="0" wp14:anchorId="4AE8BB15" wp14:editId="4560CD78">
            <wp:extent cx="5943600" cy="4457700"/>
            <wp:effectExtent l="0" t="0" r="0" b="0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07F3C" w14:textId="5B3FCD93" w:rsidR="005A31DB" w:rsidRDefault="005A31DB">
      <w:r>
        <w:rPr>
          <w:noProof/>
        </w:rPr>
        <w:lastRenderedPageBreak/>
        <w:drawing>
          <wp:inline distT="0" distB="0" distL="0" distR="0" wp14:anchorId="497D6158" wp14:editId="5DECA9ED">
            <wp:extent cx="5943600" cy="4457700"/>
            <wp:effectExtent l="0" t="0" r="0" b="0"/>
            <wp:docPr id="6" name="Picture 6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electron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E707F" w14:textId="4264C9E8" w:rsidR="005A31DB" w:rsidRDefault="005A31DB"/>
    <w:p w14:paraId="2FA2A79E" w14:textId="2E770AD9" w:rsidR="005A31DB" w:rsidRDefault="005A31DB">
      <w:r>
        <w:rPr>
          <w:noProof/>
        </w:rPr>
        <w:lastRenderedPageBreak/>
        <w:drawing>
          <wp:inline distT="0" distB="0" distL="0" distR="0" wp14:anchorId="5CCF6E25" wp14:editId="03A3656F">
            <wp:extent cx="5943600" cy="4457700"/>
            <wp:effectExtent l="0" t="0" r="0" b="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7F12A" w14:textId="389F74A2" w:rsidR="005A31DB" w:rsidRDefault="005A31DB">
      <w:r>
        <w:rPr>
          <w:noProof/>
        </w:rPr>
        <w:lastRenderedPageBreak/>
        <w:drawing>
          <wp:inline distT="0" distB="0" distL="0" distR="0" wp14:anchorId="68807C6E" wp14:editId="0C4C479D">
            <wp:extent cx="5943600" cy="4457700"/>
            <wp:effectExtent l="0" t="0" r="0" b="0"/>
            <wp:docPr id="8" name="Picture 8" descr="A page of a boo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age of a book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A4810" w14:textId="477F75CE" w:rsidR="005A31DB" w:rsidRDefault="005A31DB"/>
    <w:p w14:paraId="7FD74BA7" w14:textId="52A5A023" w:rsidR="005A31DB" w:rsidRDefault="005A31DB">
      <w:r>
        <w:rPr>
          <w:noProof/>
        </w:rPr>
        <w:lastRenderedPageBreak/>
        <w:drawing>
          <wp:inline distT="0" distB="0" distL="0" distR="0" wp14:anchorId="6EB5C7BD" wp14:editId="42D724A5">
            <wp:extent cx="5943600" cy="4457700"/>
            <wp:effectExtent l="0" t="0" r="0" b="0"/>
            <wp:docPr id="9" name="Picture 9" descr="A picture containing text, indoor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indoor, sitt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D4285" w14:textId="72B0A07F" w:rsidR="005A31DB" w:rsidRDefault="005A31DB">
      <w:r>
        <w:rPr>
          <w:noProof/>
        </w:rPr>
        <w:lastRenderedPageBreak/>
        <w:drawing>
          <wp:inline distT="0" distB="0" distL="0" distR="0" wp14:anchorId="054E854C" wp14:editId="7D77A98E">
            <wp:extent cx="5943600" cy="44577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A2856" w14:textId="1BCCF8D2" w:rsidR="005A31DB" w:rsidRDefault="005A31DB"/>
    <w:p w14:paraId="21725932" w14:textId="3CE504C8" w:rsidR="005A31DB" w:rsidRDefault="005A31DB">
      <w:r>
        <w:rPr>
          <w:noProof/>
        </w:rPr>
        <w:lastRenderedPageBreak/>
        <w:drawing>
          <wp:inline distT="0" distB="0" distL="0" distR="0" wp14:anchorId="664DCD12" wp14:editId="2DD45DA7">
            <wp:extent cx="5943600" cy="4457700"/>
            <wp:effectExtent l="0" t="0" r="0" b="0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C112DD" wp14:editId="2CBA5492">
            <wp:extent cx="5943600" cy="4457700"/>
            <wp:effectExtent l="0" t="0" r="0" b="0"/>
            <wp:docPr id="12" name="Picture 12" descr="A close-up of a docume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close-up of a documen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FD94A1" wp14:editId="0F9A349E">
            <wp:extent cx="5943600" cy="445770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539E8" w14:textId="6DC29F63" w:rsidR="005A31DB" w:rsidRDefault="005A31DB"/>
    <w:p w14:paraId="5E69945F" w14:textId="7C2AFC64" w:rsidR="005A31DB" w:rsidRDefault="005A31DB">
      <w:r>
        <w:rPr>
          <w:noProof/>
        </w:rPr>
        <w:lastRenderedPageBreak/>
        <w:drawing>
          <wp:inline distT="0" distB="0" distL="0" distR="0" wp14:anchorId="171A71DA" wp14:editId="35F20CFB">
            <wp:extent cx="5943600" cy="4457700"/>
            <wp:effectExtent l="0" t="0" r="0" b="0"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8E70B0" wp14:editId="32C9FBAF">
            <wp:extent cx="5943600" cy="4457700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860E7E" wp14:editId="3AA26DC3">
            <wp:extent cx="5943600" cy="4457700"/>
            <wp:effectExtent l="0" t="0" r="0" b="0"/>
            <wp:docPr id="14" name="Picture 14" descr="A close-up of a docume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lose-up of a documen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18683" w14:textId="33ACC6D8" w:rsidR="005A31DB" w:rsidRDefault="005A31DB"/>
    <w:p w14:paraId="06550C50" w14:textId="39384A14" w:rsidR="005A31DB" w:rsidRDefault="005A31DB">
      <w:r>
        <w:rPr>
          <w:noProof/>
        </w:rPr>
        <w:lastRenderedPageBreak/>
        <w:drawing>
          <wp:inline distT="0" distB="0" distL="0" distR="0" wp14:anchorId="41690442" wp14:editId="7BFD2318">
            <wp:extent cx="5943600" cy="4457700"/>
            <wp:effectExtent l="0" t="0" r="0" b="0"/>
            <wp:docPr id="19" name="Picture 19" descr="A close-up of a piece of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close-up of a piece of pap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D533FC" wp14:editId="7427BC3B">
            <wp:extent cx="5943600" cy="445770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384CD9" wp14:editId="32AE5181">
            <wp:extent cx="5943600" cy="4457700"/>
            <wp:effectExtent l="0" t="0" r="0" b="0"/>
            <wp:docPr id="17" name="Picture 17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45F38" w14:textId="77777777" w:rsidR="005A31DB" w:rsidRDefault="005A31DB"/>
    <w:sectPr w:rsidR="005A31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LAAkpaWFsZmhko6SsGpxcWZ+XkgBYa1ABcksMcsAAAA"/>
  </w:docVars>
  <w:rsids>
    <w:rsidRoot w:val="005A31DB"/>
    <w:rsid w:val="005A3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6E2BF"/>
  <w15:chartTrackingRefBased/>
  <w15:docId w15:val="{75C0A14D-24AD-4F3F-9BE3-32EA43DB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theme" Target="theme/theme1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fontTable" Target="fontTable.xml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9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 Mod</dc:creator>
  <cp:keywords/>
  <dc:description/>
  <cp:lastModifiedBy>Cris Mod</cp:lastModifiedBy>
  <cp:revision>1</cp:revision>
  <dcterms:created xsi:type="dcterms:W3CDTF">2021-11-21T20:41:00Z</dcterms:created>
  <dcterms:modified xsi:type="dcterms:W3CDTF">2021-11-21T20:46:00Z</dcterms:modified>
</cp:coreProperties>
</file>